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ADED6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7ED36C7D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0FF5F2D2" w14:textId="77777777" w:rsidR="003B48EB" w:rsidRPr="001A2552" w:rsidRDefault="003B48EB" w:rsidP="003B48EB">
      <w:pPr>
        <w:rPr>
          <w:sz w:val="16"/>
          <w:szCs w:val="16"/>
        </w:rPr>
      </w:pPr>
    </w:p>
    <w:p w14:paraId="69711C0E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334E4703" w14:textId="77777777" w:rsidR="003B48EB" w:rsidRPr="001A2552" w:rsidRDefault="003B48EB" w:rsidP="003B48EB">
      <w:pPr>
        <w:rPr>
          <w:sz w:val="16"/>
          <w:szCs w:val="16"/>
        </w:rPr>
      </w:pPr>
    </w:p>
    <w:p w14:paraId="5D071694" w14:textId="77777777"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57CEFFAC" w14:textId="77777777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73FA1975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5CAF9AB5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14:paraId="77728BE8" w14:textId="77777777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B33553B" w14:textId="77777777" w:rsidR="003B48EB" w:rsidRPr="009F4C0B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B5999EA" w14:textId="2FCD9C9B" w:rsidR="003B48EB" w:rsidRPr="00FA292A" w:rsidRDefault="00481F44" w:rsidP="00B02A2A">
            <w:pPr>
              <w:pStyle w:val="Konu-basligi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 xml:space="preserve">Giriş: Kimyanın doğuşu, diğer doğa bilimleri arasındaki yeri, dalları, ölçme, hesaplama ve birim sistemleri, madde ve enerji, Lavoisier yasası, </w:t>
            </w:r>
            <w:proofErr w:type="spellStart"/>
            <w:r w:rsidRPr="00481F44">
              <w:rPr>
                <w:b w:val="0"/>
                <w:sz w:val="16"/>
              </w:rPr>
              <w:t>Dalton</w:t>
            </w:r>
            <w:proofErr w:type="spellEnd"/>
            <w:r w:rsidRPr="00481F44">
              <w:rPr>
                <w:b w:val="0"/>
                <w:sz w:val="16"/>
              </w:rPr>
              <w:t xml:space="preserve"> atom kuramı, sabit oranlar yasası, katlı oranlar yasası</w:t>
            </w:r>
            <w:r w:rsidR="00B02A2A" w:rsidRPr="00B02A2A">
              <w:rPr>
                <w:b w:val="0"/>
                <w:sz w:val="16"/>
              </w:rPr>
              <w:tab/>
            </w:r>
          </w:p>
        </w:tc>
      </w:tr>
      <w:tr w:rsidR="00EF265F" w:rsidRPr="001A2552" w14:paraId="3E27935B" w14:textId="77777777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06E44B0" w14:textId="77777777" w:rsidR="00EF265F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14DBBBA" w14:textId="079BB110" w:rsidR="00EF265F" w:rsidRPr="00B02A2A" w:rsidRDefault="00481F44" w:rsidP="00B02A2A">
            <w:pPr>
              <w:pStyle w:val="Konu-basligi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 xml:space="preserve">Giriş: Kimyanın doğuşu, diğer doğa bilimleri arasındaki yeri, dalları, ölçme, hesaplama ve birim sistemleri, madde ve enerji, Lavoisier yasası, </w:t>
            </w:r>
            <w:proofErr w:type="spellStart"/>
            <w:r w:rsidRPr="00481F44">
              <w:rPr>
                <w:b w:val="0"/>
                <w:sz w:val="16"/>
              </w:rPr>
              <w:t>Dalton</w:t>
            </w:r>
            <w:proofErr w:type="spellEnd"/>
            <w:r w:rsidRPr="00481F44">
              <w:rPr>
                <w:b w:val="0"/>
                <w:sz w:val="16"/>
              </w:rPr>
              <w:t xml:space="preserve"> atom kuramı, sabit oranlar yasası, katlı oranlar yasası.</w:t>
            </w:r>
          </w:p>
        </w:tc>
      </w:tr>
      <w:tr w:rsidR="00EF265F" w:rsidRPr="001A2552" w14:paraId="438672D3" w14:textId="77777777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4CE5A9" w14:textId="77777777" w:rsidR="00EF265F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4134D3A" w14:textId="28872134" w:rsidR="00EF265F" w:rsidRDefault="00481F44" w:rsidP="00B02A2A">
            <w:pPr>
              <w:pStyle w:val="Konu-basligi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 xml:space="preserve">Kimyasal Hesaplamalar: </w:t>
            </w:r>
            <w:proofErr w:type="spellStart"/>
            <w:r w:rsidRPr="00481F44">
              <w:rPr>
                <w:b w:val="0"/>
                <w:sz w:val="16"/>
              </w:rPr>
              <w:t>Mol</w:t>
            </w:r>
            <w:proofErr w:type="spellEnd"/>
            <w:r w:rsidRPr="00481F44">
              <w:rPr>
                <w:b w:val="0"/>
                <w:sz w:val="16"/>
              </w:rPr>
              <w:t>, kimyasal formüllerin bulunması, yükseltgenme, indirgenme ve yükseltgenme sayıları, tepkime denklemlerinin denkleştirilmesi, kimyasal reaksiyonlara dayanan hesaplamalar.</w:t>
            </w:r>
          </w:p>
        </w:tc>
      </w:tr>
      <w:tr w:rsidR="003B48EB" w:rsidRPr="001A2552" w14:paraId="73EF68EB" w14:textId="77777777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7EFF0CE" w14:textId="77777777" w:rsidR="003B48EB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AF5D4BE" w14:textId="676C6895" w:rsidR="003B48EB" w:rsidRPr="00FA292A" w:rsidRDefault="00481F44" w:rsidP="00FA292A">
            <w:pPr>
              <w:pStyle w:val="OkumaParas"/>
              <w:numPr>
                <w:ilvl w:val="0"/>
                <w:numId w:val="0"/>
              </w:numPr>
              <w:jc w:val="both"/>
              <w:rPr>
                <w:lang w:val="tr-TR"/>
              </w:rPr>
            </w:pPr>
            <w:r w:rsidRPr="00481F44">
              <w:rPr>
                <w:lang w:val="tr-TR"/>
              </w:rPr>
              <w:t xml:space="preserve">Kimyasal Hesaplamalar: </w:t>
            </w:r>
            <w:proofErr w:type="spellStart"/>
            <w:r w:rsidRPr="00481F44">
              <w:rPr>
                <w:lang w:val="tr-TR"/>
              </w:rPr>
              <w:t>Mol</w:t>
            </w:r>
            <w:proofErr w:type="spellEnd"/>
            <w:r w:rsidRPr="00481F44">
              <w:rPr>
                <w:lang w:val="tr-TR"/>
              </w:rPr>
              <w:t>, kimyasal formüllerin bulunması, yükseltgenme, indirgenme ve yükseltgenme sayıları, tepkime denklemlerinin denkleştirilmesi, kimyasal reaksiyonlara dayanan hesaplamalar.</w:t>
            </w:r>
          </w:p>
        </w:tc>
      </w:tr>
      <w:tr w:rsidR="003B48EB" w:rsidRPr="001A2552" w14:paraId="24B7F6A8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298EECA" w14:textId="77777777" w:rsidR="003B48EB" w:rsidRPr="009F4C0B" w:rsidRDefault="00EF265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00D991F" w14:textId="1559BFEB" w:rsidR="003B48EB" w:rsidRPr="00FA292A" w:rsidRDefault="00481F44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>Atomun Yapısı: Madde ve enerji, atomun yapısı ve atom kuramındaki gelişmeler, maddenin elektriksel yapısı, elektron, proton, atom çekirdeği, nötron.</w:t>
            </w:r>
          </w:p>
        </w:tc>
      </w:tr>
      <w:tr w:rsidR="00257465" w:rsidRPr="001A2552" w14:paraId="18CBF8E3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07E4DF2" w14:textId="77777777" w:rsidR="00257465" w:rsidRPr="009F4C0B" w:rsidRDefault="0025746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88105E5" w14:textId="5BA60ED0" w:rsidR="00257465" w:rsidRDefault="00481F44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>Atomun Yapısı: Madde ve enerji, atomun yapısı ve atom kuramındaki gelişmeler, maddenin elektriksel yapısı, elektron, proton, atom çekirdeği, nötron.</w:t>
            </w:r>
          </w:p>
        </w:tc>
      </w:tr>
      <w:tr w:rsidR="00EF265F" w:rsidRPr="001A2552" w14:paraId="3F223F3E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417D602" w14:textId="77777777" w:rsidR="00EF265F" w:rsidRPr="009F4C0B" w:rsidRDefault="0025746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179F7C0" w14:textId="0C931DE1" w:rsidR="00EF265F" w:rsidRPr="00B02A2A" w:rsidRDefault="00481F44" w:rsidP="00012504">
            <w:pPr>
              <w:pStyle w:val="Konu-basligi"/>
              <w:jc w:val="both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>Atomun Yapısı: Madde ve enerji, atomun yapısı ve atom kuramındaki gelişmeler, maddenin elektriksel yapısı, elektron, proton, atom çekirdeği, nötron.</w:t>
            </w:r>
          </w:p>
        </w:tc>
      </w:tr>
      <w:tr w:rsidR="003B48EB" w:rsidRPr="001A2552" w14:paraId="74FD6AC0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1FE0F3BC" w14:textId="77777777" w:rsidR="003B48EB" w:rsidRPr="009F4C0B" w:rsidRDefault="00257465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3F339CF" w14:textId="6BA9D04B" w:rsidR="003B48EB" w:rsidRPr="00481F44" w:rsidRDefault="00481F44" w:rsidP="00FA292A">
            <w:pPr>
              <w:pStyle w:val="Konu-basligi"/>
              <w:jc w:val="both"/>
              <w:rPr>
                <w:b w:val="0"/>
                <w:bCs/>
                <w:sz w:val="16"/>
              </w:rPr>
            </w:pPr>
            <w:r w:rsidRPr="00481F44">
              <w:rPr>
                <w:b w:val="0"/>
                <w:bCs/>
                <w:sz w:val="16"/>
              </w:rPr>
              <w:t xml:space="preserve">Periyodik Çizelge: </w:t>
            </w:r>
            <w:proofErr w:type="spellStart"/>
            <w:r w:rsidRPr="00481F44">
              <w:rPr>
                <w:b w:val="0"/>
                <w:bCs/>
                <w:sz w:val="16"/>
              </w:rPr>
              <w:t>Periyotlu</w:t>
            </w:r>
            <w:proofErr w:type="spellEnd"/>
            <w:r w:rsidRPr="00481F44">
              <w:rPr>
                <w:b w:val="0"/>
                <w:bCs/>
                <w:sz w:val="16"/>
              </w:rPr>
              <w:t xml:space="preserve"> yasa ve atomda enerji düzeyleri, elementlerin elektron dizilişleri.</w:t>
            </w:r>
          </w:p>
        </w:tc>
      </w:tr>
      <w:tr w:rsidR="00097FE5" w:rsidRPr="001A2552" w14:paraId="1DC92FF2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8F53C90" w14:textId="77777777" w:rsidR="00097FE5" w:rsidRPr="009F4C0B" w:rsidRDefault="0025746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321410C" w14:textId="5868B8AA" w:rsidR="00097FE5" w:rsidRPr="00481F44" w:rsidRDefault="00481F44" w:rsidP="00FA292A">
            <w:pPr>
              <w:pStyle w:val="Konu-basligi"/>
              <w:jc w:val="both"/>
              <w:rPr>
                <w:b w:val="0"/>
                <w:bCs/>
                <w:sz w:val="16"/>
              </w:rPr>
            </w:pPr>
            <w:r w:rsidRPr="00481F44">
              <w:rPr>
                <w:b w:val="0"/>
                <w:bCs/>
                <w:sz w:val="16"/>
              </w:rPr>
              <w:t xml:space="preserve">Periyodik Çizelge: </w:t>
            </w:r>
            <w:proofErr w:type="spellStart"/>
            <w:r w:rsidRPr="00481F44">
              <w:rPr>
                <w:b w:val="0"/>
                <w:bCs/>
                <w:sz w:val="16"/>
              </w:rPr>
              <w:t>Periyotlu</w:t>
            </w:r>
            <w:proofErr w:type="spellEnd"/>
            <w:r w:rsidRPr="00481F44">
              <w:rPr>
                <w:b w:val="0"/>
                <w:bCs/>
                <w:sz w:val="16"/>
              </w:rPr>
              <w:t xml:space="preserve"> yasa ve atomda enerji düzeyleri, elementlerin elektron dizilişleri.</w:t>
            </w:r>
          </w:p>
        </w:tc>
      </w:tr>
      <w:tr w:rsidR="00097FE5" w:rsidRPr="001A2552" w14:paraId="1F07DF7D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4A410E70" w14:textId="77777777" w:rsidR="00097FE5" w:rsidRPr="009F4C0B" w:rsidRDefault="00257465" w:rsidP="00097FE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CD3A904" w14:textId="699679F5" w:rsidR="00097FE5" w:rsidRPr="00FA292A" w:rsidRDefault="00481F44" w:rsidP="00FA292A">
            <w:pPr>
              <w:pStyle w:val="Konu-basligi"/>
              <w:jc w:val="both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 xml:space="preserve">Çekirdeğin Yapısı: Atom çekirdeği, radyoaktif parçalanma, çekirdek </w:t>
            </w:r>
            <w:proofErr w:type="spellStart"/>
            <w:r w:rsidRPr="00481F44">
              <w:rPr>
                <w:b w:val="0"/>
                <w:sz w:val="16"/>
              </w:rPr>
              <w:t>fisyonu</w:t>
            </w:r>
            <w:proofErr w:type="spellEnd"/>
            <w:r w:rsidRPr="00481F44">
              <w:rPr>
                <w:b w:val="0"/>
                <w:sz w:val="16"/>
              </w:rPr>
              <w:t xml:space="preserve"> ve füzyonu, izotoplar.</w:t>
            </w:r>
          </w:p>
        </w:tc>
      </w:tr>
      <w:tr w:rsidR="00257465" w:rsidRPr="001A2552" w14:paraId="18BE2089" w14:textId="77777777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C157A82" w14:textId="77777777" w:rsidR="00257465" w:rsidRPr="009F4C0B" w:rsidRDefault="00257465" w:rsidP="0025746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F097444" w14:textId="391B3A9A" w:rsidR="00257465" w:rsidRPr="00FA292A" w:rsidRDefault="00481F44" w:rsidP="00257465">
            <w:pPr>
              <w:pStyle w:val="Konu-basligi"/>
              <w:jc w:val="both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 xml:space="preserve">Çekirdeğin Yapısı: Atom çekirdeği, radyoaktif parçalanma, çekirdek </w:t>
            </w:r>
            <w:proofErr w:type="spellStart"/>
            <w:r w:rsidRPr="00481F44">
              <w:rPr>
                <w:b w:val="0"/>
                <w:sz w:val="16"/>
              </w:rPr>
              <w:t>fisyonu</w:t>
            </w:r>
            <w:proofErr w:type="spellEnd"/>
            <w:r w:rsidRPr="00481F44">
              <w:rPr>
                <w:b w:val="0"/>
                <w:sz w:val="16"/>
              </w:rPr>
              <w:t xml:space="preserve"> ve füzyonu, izotoplar.</w:t>
            </w:r>
          </w:p>
        </w:tc>
      </w:tr>
      <w:tr w:rsidR="00257465" w:rsidRPr="001A2552" w14:paraId="5E132665" w14:textId="77777777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14:paraId="50F2D45A" w14:textId="77777777" w:rsidR="00257465" w:rsidRPr="009F4C0B" w:rsidRDefault="00257465" w:rsidP="00257465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9F4C0B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14:paraId="0EC95D76" w14:textId="2841D738" w:rsidR="00257465" w:rsidRPr="00FA292A" w:rsidRDefault="00481F44" w:rsidP="00257465">
            <w:pPr>
              <w:pStyle w:val="Konu-basligi"/>
              <w:jc w:val="both"/>
              <w:rPr>
                <w:b w:val="0"/>
                <w:sz w:val="16"/>
              </w:rPr>
            </w:pPr>
            <w:r w:rsidRPr="00481F44">
              <w:rPr>
                <w:b w:val="0"/>
                <w:sz w:val="16"/>
              </w:rPr>
              <w:t xml:space="preserve">Kimyasal Bağlar: Kimyasal bağ türleri, bağ özellikleri, kimyasal bağlanma kuramları, </w:t>
            </w:r>
            <w:proofErr w:type="spellStart"/>
            <w:r w:rsidRPr="00481F44">
              <w:rPr>
                <w:b w:val="0"/>
                <w:sz w:val="16"/>
              </w:rPr>
              <w:t>Lewis</w:t>
            </w:r>
            <w:proofErr w:type="spellEnd"/>
            <w:r w:rsidRPr="00481F44">
              <w:rPr>
                <w:b w:val="0"/>
                <w:sz w:val="16"/>
              </w:rPr>
              <w:t xml:space="preserve"> formülleri, </w:t>
            </w:r>
            <w:proofErr w:type="spellStart"/>
            <w:r w:rsidRPr="00481F44">
              <w:rPr>
                <w:b w:val="0"/>
                <w:sz w:val="16"/>
              </w:rPr>
              <w:t>hibritleşme</w:t>
            </w:r>
            <w:proofErr w:type="spellEnd"/>
            <w:r w:rsidRPr="00481F44">
              <w:rPr>
                <w:b w:val="0"/>
                <w:sz w:val="16"/>
              </w:rPr>
              <w:t xml:space="preserve">, rezonans, </w:t>
            </w:r>
            <w:proofErr w:type="spellStart"/>
            <w:r w:rsidRPr="00481F44">
              <w:rPr>
                <w:b w:val="0"/>
                <w:sz w:val="16"/>
              </w:rPr>
              <w:t>formal</w:t>
            </w:r>
            <w:proofErr w:type="spellEnd"/>
            <w:r w:rsidRPr="00481F44">
              <w:rPr>
                <w:b w:val="0"/>
                <w:sz w:val="16"/>
              </w:rPr>
              <w:t xml:space="preserve"> yük, </w:t>
            </w:r>
            <w:proofErr w:type="spellStart"/>
            <w:r w:rsidRPr="00481F44">
              <w:rPr>
                <w:b w:val="0"/>
                <w:sz w:val="16"/>
              </w:rPr>
              <w:t>dipol</w:t>
            </w:r>
            <w:proofErr w:type="spellEnd"/>
            <w:r w:rsidRPr="00481F44">
              <w:rPr>
                <w:b w:val="0"/>
                <w:sz w:val="16"/>
              </w:rPr>
              <w:t xml:space="preserve"> moment.</w:t>
            </w:r>
          </w:p>
        </w:tc>
      </w:tr>
      <w:tr w:rsidR="00481F44" w:rsidRPr="001A2552" w14:paraId="264526F0" w14:textId="77777777" w:rsidTr="005D2D66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4E92E" w14:textId="77777777" w:rsidR="00481F44" w:rsidRPr="001A2552" w:rsidRDefault="00481F44" w:rsidP="00481F44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</w:tcPr>
          <w:p w14:paraId="7A62402E" w14:textId="6780B70F" w:rsidR="00481F44" w:rsidRPr="00481F44" w:rsidRDefault="00481F44" w:rsidP="00481F44">
            <w:pPr>
              <w:pStyle w:val="Konu-basligi"/>
              <w:jc w:val="both"/>
              <w:rPr>
                <w:b w:val="0"/>
                <w:bCs/>
                <w:sz w:val="16"/>
              </w:rPr>
            </w:pPr>
            <w:r w:rsidRPr="00481F44">
              <w:rPr>
                <w:b w:val="0"/>
                <w:bCs/>
              </w:rPr>
              <w:t xml:space="preserve">Kimyasal Bağlar: Kimyasal bağ türleri, bağ özellikleri, kimyasal bağlanma kuramları, </w:t>
            </w:r>
            <w:proofErr w:type="spellStart"/>
            <w:r w:rsidRPr="00481F44">
              <w:rPr>
                <w:b w:val="0"/>
                <w:bCs/>
              </w:rPr>
              <w:t>Lewis</w:t>
            </w:r>
            <w:proofErr w:type="spellEnd"/>
            <w:r w:rsidRPr="00481F44">
              <w:rPr>
                <w:b w:val="0"/>
                <w:bCs/>
              </w:rPr>
              <w:t xml:space="preserve"> formülleri, </w:t>
            </w:r>
            <w:proofErr w:type="spellStart"/>
            <w:r w:rsidRPr="00481F44">
              <w:rPr>
                <w:b w:val="0"/>
                <w:bCs/>
              </w:rPr>
              <w:t>hibritleşme</w:t>
            </w:r>
            <w:proofErr w:type="spellEnd"/>
            <w:r w:rsidRPr="00481F44">
              <w:rPr>
                <w:b w:val="0"/>
                <w:bCs/>
              </w:rPr>
              <w:t xml:space="preserve">, rezonans, </w:t>
            </w:r>
            <w:proofErr w:type="spellStart"/>
            <w:r w:rsidRPr="00481F44">
              <w:rPr>
                <w:b w:val="0"/>
                <w:bCs/>
              </w:rPr>
              <w:t>formal</w:t>
            </w:r>
            <w:proofErr w:type="spellEnd"/>
            <w:r w:rsidRPr="00481F44">
              <w:rPr>
                <w:b w:val="0"/>
                <w:bCs/>
              </w:rPr>
              <w:t xml:space="preserve"> yük, </w:t>
            </w:r>
            <w:proofErr w:type="spellStart"/>
            <w:r w:rsidRPr="00481F44">
              <w:rPr>
                <w:b w:val="0"/>
                <w:bCs/>
              </w:rPr>
              <w:t>dipol</w:t>
            </w:r>
            <w:proofErr w:type="spellEnd"/>
            <w:r w:rsidRPr="00481F44">
              <w:rPr>
                <w:b w:val="0"/>
                <w:bCs/>
              </w:rPr>
              <w:t xml:space="preserve"> moment.</w:t>
            </w:r>
          </w:p>
        </w:tc>
      </w:tr>
      <w:tr w:rsidR="00481F44" w:rsidRPr="001A2552" w14:paraId="34D50D6D" w14:textId="77777777" w:rsidTr="005D2D66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5F39356" w14:textId="77777777" w:rsidR="00481F44" w:rsidRPr="001A2552" w:rsidRDefault="00481F44" w:rsidP="00481F44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14:paraId="2C683564" w14:textId="4FFBA6CB" w:rsidR="00481F44" w:rsidRPr="00481F44" w:rsidRDefault="00481F44" w:rsidP="00481F44">
            <w:pPr>
              <w:pStyle w:val="Konu-basligi"/>
              <w:jc w:val="both"/>
              <w:rPr>
                <w:b w:val="0"/>
                <w:bCs/>
                <w:sz w:val="16"/>
              </w:rPr>
            </w:pPr>
            <w:r w:rsidRPr="00481F44">
              <w:rPr>
                <w:b w:val="0"/>
                <w:bCs/>
              </w:rPr>
              <w:t xml:space="preserve">Kimyasal Bağlar: Kimyasal bağ türleri, bağ özellikleri, kimyasal bağlanma kuramları, </w:t>
            </w:r>
            <w:proofErr w:type="spellStart"/>
            <w:r w:rsidRPr="00481F44">
              <w:rPr>
                <w:b w:val="0"/>
                <w:bCs/>
              </w:rPr>
              <w:t>Lewis</w:t>
            </w:r>
            <w:proofErr w:type="spellEnd"/>
            <w:r w:rsidRPr="00481F44">
              <w:rPr>
                <w:b w:val="0"/>
                <w:bCs/>
              </w:rPr>
              <w:t xml:space="preserve"> formülleri, </w:t>
            </w:r>
            <w:proofErr w:type="spellStart"/>
            <w:r w:rsidRPr="00481F44">
              <w:rPr>
                <w:b w:val="0"/>
                <w:bCs/>
              </w:rPr>
              <w:t>hibritleşme</w:t>
            </w:r>
            <w:proofErr w:type="spellEnd"/>
            <w:r w:rsidRPr="00481F44">
              <w:rPr>
                <w:b w:val="0"/>
                <w:bCs/>
              </w:rPr>
              <w:t xml:space="preserve">, rezonans, </w:t>
            </w:r>
            <w:proofErr w:type="spellStart"/>
            <w:r w:rsidRPr="00481F44">
              <w:rPr>
                <w:b w:val="0"/>
                <w:bCs/>
              </w:rPr>
              <w:t>formal</w:t>
            </w:r>
            <w:proofErr w:type="spellEnd"/>
            <w:r w:rsidRPr="00481F44">
              <w:rPr>
                <w:b w:val="0"/>
                <w:bCs/>
              </w:rPr>
              <w:t xml:space="preserve"> yük, </w:t>
            </w:r>
            <w:proofErr w:type="spellStart"/>
            <w:r w:rsidRPr="00481F44">
              <w:rPr>
                <w:b w:val="0"/>
                <w:bCs/>
              </w:rPr>
              <w:t>dipol</w:t>
            </w:r>
            <w:proofErr w:type="spellEnd"/>
            <w:r w:rsidRPr="00481F44">
              <w:rPr>
                <w:b w:val="0"/>
                <w:bCs/>
              </w:rPr>
              <w:t xml:space="preserve"> moment.</w:t>
            </w:r>
          </w:p>
        </w:tc>
      </w:tr>
    </w:tbl>
    <w:p w14:paraId="6C70EF1A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4391B6D9" w14:textId="77777777" w:rsidR="00EB0AE2" w:rsidRDefault="00481F44"/>
    <w:sectPr w:rsidR="00EB0AE2" w:rsidSect="00D509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948C5"/>
    <w:multiLevelType w:val="hybridMultilevel"/>
    <w:tmpl w:val="D57ECC5E"/>
    <w:lvl w:ilvl="0" w:tplc="E21CDB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4C26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16C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547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ECB1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5E02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1A0B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406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2CD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B83B0C"/>
    <w:multiLevelType w:val="hybridMultilevel"/>
    <w:tmpl w:val="D5E67C94"/>
    <w:lvl w:ilvl="0" w:tplc="A7FE6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827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F218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7EA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44D5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102F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9B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D83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8C0F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EF82CB9"/>
    <w:multiLevelType w:val="hybridMultilevel"/>
    <w:tmpl w:val="C6927266"/>
    <w:lvl w:ilvl="0" w:tplc="0C348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3876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12B5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6A9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641A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1A83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E4C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0E4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644E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abstractNum w:abstractNumId="4" w15:restartNumberingAfterBreak="0">
    <w:nsid w:val="5FFD37FA"/>
    <w:multiLevelType w:val="hybridMultilevel"/>
    <w:tmpl w:val="3C087A96"/>
    <w:lvl w:ilvl="0" w:tplc="64BA8B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4AFC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21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70C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F2E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3448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A8C9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4ED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E8A9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Y0NjA2sTA2sjRT0lEKTi0uzszPAykwqQUAkUxfvCwAAAA="/>
  </w:docVars>
  <w:rsids>
    <w:rsidRoot w:val="003B48EB"/>
    <w:rsid w:val="00012504"/>
    <w:rsid w:val="00097FE5"/>
    <w:rsid w:val="000A48ED"/>
    <w:rsid w:val="000E629E"/>
    <w:rsid w:val="00257465"/>
    <w:rsid w:val="00383556"/>
    <w:rsid w:val="003B48EB"/>
    <w:rsid w:val="00481F44"/>
    <w:rsid w:val="004944FF"/>
    <w:rsid w:val="004F3CE2"/>
    <w:rsid w:val="005C3CB3"/>
    <w:rsid w:val="00731A91"/>
    <w:rsid w:val="00832BE3"/>
    <w:rsid w:val="00837CBE"/>
    <w:rsid w:val="008D30C6"/>
    <w:rsid w:val="00946EFD"/>
    <w:rsid w:val="009F4C0B"/>
    <w:rsid w:val="00A23368"/>
    <w:rsid w:val="00B02A2A"/>
    <w:rsid w:val="00D335C8"/>
    <w:rsid w:val="00D509A7"/>
    <w:rsid w:val="00EF265F"/>
    <w:rsid w:val="00FA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407B5"/>
  <w15:docId w15:val="{53B141CC-87B8-45F8-907E-61CE304A9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097FE5"/>
    <w:pPr>
      <w:ind w:left="720"/>
      <w:contextualSpacing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0592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7110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470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280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76286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776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79841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431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6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78DF7-8BB5-4ED4-A46A-002316347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meryem kalkan</cp:lastModifiedBy>
  <cp:revision>2</cp:revision>
  <dcterms:created xsi:type="dcterms:W3CDTF">2021-09-22T13:35:00Z</dcterms:created>
  <dcterms:modified xsi:type="dcterms:W3CDTF">2021-09-22T13:35:00Z</dcterms:modified>
</cp:coreProperties>
</file>